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Открываю терминал и перехожу в рабочий каталог и обновляю репозиторий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28232"/>
            <wp:effectExtent b="0" l="0" r="0" t="0"/>
            <wp:docPr descr="Figure 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хожу в каталог с шаблоном отчета по лабораторной работе №3 и выполняю компиляцию шаблон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828232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яю выполнилась ли компиляция файл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63988"/>
            <wp:effectExtent b="0" l="0" r="0" t="0"/>
            <wp:docPr descr="Figure 3: Проверка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компиляции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Удалила новые компилированные файлы и сразу проверила удалились ли они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642596"/>
            <wp:effectExtent b="0" l="0" r="0" t="0"/>
            <wp:docPr descr="Figure 4: 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ываю файл report.md с помощью текстового редактора gedit и делаю отчет по лабораторной работ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379560"/>
            <wp:effectExtent b="0" l="0" r="0" t="0"/>
            <wp:docPr descr="Figure 5: Открытие редактора и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ереименовываю шаблон и делаю компиляцию отчет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966141"/>
            <wp:effectExtent b="0" l="0" r="0" t="0"/>
            <wp:docPr descr="Figure 6: компиляция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отчет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Загружаю все файлы в репозиторий на github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739054"/>
            <wp:effectExtent b="0" l="0" r="0" t="0"/>
            <wp:docPr descr="Figure 7: загрузка на ги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грузка на гит</w:t>
      </w:r>
    </w:p>
    <w:bookmarkEnd w:id="0"/>
    <w:bookmarkEnd w:id="49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Перехожу в каталог предыдущей лабораторной работы, открываю шаблон в редакторе и запоняю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959344"/>
            <wp:effectExtent b="0" l="0" r="0" t="0"/>
            <wp:docPr descr="Figure 8: Отерытие католога c 2 лабой и редакц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ерытие католога c 2 лабой и редакц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именовываю файл и компилирую в pdf и docs формат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446251"/>
            <wp:effectExtent b="0" l="0" r="0" t="0"/>
            <wp:docPr descr="Figure 9: переименовывание и компиля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ереименовывание и компиляция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яю выполнение компиляции с помощью команды ls.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409615"/>
            <wp:effectExtent b="0" l="0" r="0" t="0"/>
            <wp:docPr descr="Figure 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Загружаю все файлы на gitgub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1741989"/>
            <wp:effectExtent b="0" l="0" r="0" t="0"/>
            <wp:docPr descr="Figure 11: загрузка на гит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грузка на гит</w:t>
      </w:r>
    </w:p>
    <w:bookmarkEnd w:id="0"/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своила процедуру оформления отчетов с помощью языка разметки Markdown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сатова Екатерина Викторовна</dc:creator>
  <dc:language>ru-RU</dc:language>
  <cp:keywords/>
  <dcterms:created xsi:type="dcterms:W3CDTF">2023-10-14T10:45:29Z</dcterms:created>
  <dcterms:modified xsi:type="dcterms:W3CDTF">2023-10-14T1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